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771DA" w14:textId="127CD82E" w:rsidR="00457C43" w:rsidRDefault="00752A9A">
      <w:r>
        <w:t xml:space="preserve">Entire course repository: </w:t>
      </w:r>
      <w:hyperlink r:id="rId4" w:history="1">
        <w:r w:rsidRPr="00752A9A">
          <w:rPr>
            <w:rStyle w:val="Hyperlink"/>
          </w:rPr>
          <w:t>http://cs231n.stanford.edu/2017/syllabus.html</w:t>
        </w:r>
      </w:hyperlink>
      <w:bookmarkStart w:id="0" w:name="_GoBack"/>
      <w:bookmarkEnd w:id="0"/>
    </w:p>
    <w:sectPr w:rsidR="00457C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wMTc3NDc1MTYxNDNX0lEKTi0uzszPAykwrAUARiUGrCwAAAA="/>
  </w:docVars>
  <w:rsids>
    <w:rsidRoot w:val="00177AC2"/>
    <w:rsid w:val="00177AC2"/>
    <w:rsid w:val="004546C8"/>
    <w:rsid w:val="00752A9A"/>
    <w:rsid w:val="00F5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3D61B"/>
  <w15:chartTrackingRefBased/>
  <w15:docId w15:val="{D71A3074-6CDF-4382-B7D2-4FB8DFF8D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2A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2A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cs231n.stanford.edu/2017/syllabu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m gaba</dc:creator>
  <cp:keywords/>
  <dc:description/>
  <cp:lastModifiedBy>satyam gaba</cp:lastModifiedBy>
  <cp:revision>2</cp:revision>
  <dcterms:created xsi:type="dcterms:W3CDTF">2019-01-27T07:28:00Z</dcterms:created>
  <dcterms:modified xsi:type="dcterms:W3CDTF">2019-01-27T07:29:00Z</dcterms:modified>
</cp:coreProperties>
</file>